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4-0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 (taxa without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cannibal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 basal tax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trophic species, or tax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  <w:r>
                    <w:t xml:space="preserve"> </w:t>
                  </w: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of food web, the longest shortest path between two nodes</w:t>
                  </w:r>
                </w:p>
              </w:tc>
            </w:tr>
          </w:tbl>
          <w:bookmarkEnd w:id="20"/>
          <w:p/>
        </w:tc>
      </w:tr>
    </w:tbl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3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4"/>
    <w:bookmarkStart w:id="26" w:name="ref-williamsLimitsTrophicLevels2004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5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25" Target="https://doi.org/10.1086/381964" TargetMode="External" /><Relationship Type="http://schemas.openxmlformats.org/officeDocument/2006/relationships/hyperlink" Id="rId21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25" Target="https://doi.org/10.1086/381964" TargetMode="External" /><Relationship Type="http://schemas.openxmlformats.org/officeDocument/2006/relationships/hyperlink" Id="rId21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4-03T08:05:17Z</dcterms:created>
  <dcterms:modified xsi:type="dcterms:W3CDTF">2025-04-03T08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4-03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